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7A190B15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AAEF1E6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6482DBEB" w14:textId="7CA0631E" w:rsidR="000B26AD" w:rsidRPr="000B26AD" w:rsidRDefault="00B57CB4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Engineering Project Manage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B3BBEA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0E0D14C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26E324E2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30ABEF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7E4D649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2DCB2C2D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1B849257" w14:textId="77777777" w:rsidR="00B57CB4" w:rsidRDefault="00B57CB4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6A8473" w14:textId="3ED8BAD7" w:rsidR="00C87EF5" w:rsidRPr="00B57CB4" w:rsidRDefault="00B57CB4" w:rsidP="00B57CB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1F682245" w14:textId="77777777" w:rsidR="00C87EF5" w:rsidRPr="00B57CB4" w:rsidRDefault="00C87EF5" w:rsidP="00B57CB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78F77985" w14:textId="77777777" w:rsidR="00C87EF5" w:rsidRPr="00B57CB4" w:rsidRDefault="00C87EF5" w:rsidP="00B57CB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48FDD5F5" w14:textId="77777777" w:rsidR="00C87EF5" w:rsidRPr="00B57CB4" w:rsidRDefault="00C87EF5" w:rsidP="00B57CB4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BE1F9CA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writing this application to apply for the position of Engineering Project Manager available at your company. I have immense enthusiasm for learning things well and acquired hands-on knowledge in the latest cutting-edge technologies of the engineering industry that make me an excellent match for the coveted role. </w:t>
      </w:r>
    </w:p>
    <w:p w14:paraId="47388BC1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F564EFE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low are examples of my core-duties in the present company:</w:t>
      </w:r>
    </w:p>
    <w:p w14:paraId="22D983D6" w14:textId="77777777" w:rsidR="00B57CB4" w:rsidRDefault="00B57CB4" w:rsidP="00B57CB4">
      <w:pPr>
        <w:spacing w:after="0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D2144FC" w14:textId="0DA363B7" w:rsidR="00B57CB4" w:rsidRPr="00B57CB4" w:rsidRDefault="00B57CB4" w:rsidP="00B57CB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vide end to end assistance in the development of new design and produc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06041CD" w14:textId="50351515" w:rsidR="00B57CB4" w:rsidRPr="00B57CB4" w:rsidRDefault="00B57CB4" w:rsidP="00B57CB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duce a comprehensive project plan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7C92F8A" w14:textId="1F76A9E9" w:rsidR="00B57CB4" w:rsidRPr="00B57CB4" w:rsidRDefault="00B57CB4" w:rsidP="00B57CB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upervise the R&amp;D department for the projec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C318159" w14:textId="26611CF9" w:rsidR="00B57CB4" w:rsidRPr="00B57CB4" w:rsidRDefault="00B57CB4" w:rsidP="00B57CB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nalyze the need for equipment and headcount for the projec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23C005C" w14:textId="76A14150" w:rsidR="00B57CB4" w:rsidRPr="00B57CB4" w:rsidRDefault="00B57CB4" w:rsidP="00B57CB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duce an estimated budget report for the upper managem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2E698C5" w14:textId="0FE59B36" w:rsidR="00B57CB4" w:rsidRPr="00B57CB4" w:rsidRDefault="00B57CB4" w:rsidP="00B57CB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stimate completion time of the projec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37FA51F" w14:textId="76801BF7" w:rsidR="00B57CB4" w:rsidRPr="00B57CB4" w:rsidRDefault="00B57CB4" w:rsidP="00B57CB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cruit talented candidates and coach them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2EE4AC9" w14:textId="0C64B669" w:rsidR="00B57CB4" w:rsidRPr="00B57CB4" w:rsidRDefault="00B57CB4" w:rsidP="00B57CB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duct development stage planning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AB7E786" w14:textId="0EB69617" w:rsidR="00B57CB4" w:rsidRPr="00B57CB4" w:rsidRDefault="00B57CB4" w:rsidP="00B57CB4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 comprehensive testing of the new product or design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C39C5BD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F63B722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ould love to channel my well-rounded skills as your next Engineering Project Manager and will help your organization succeed further.</w:t>
      </w:r>
    </w:p>
    <w:p w14:paraId="7F755429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32AADAB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attaching my resume to offer details of my coursework and relevant professional history. I would be privileged to discuss my expertise in detail at your convenience. I look forward to meeting you in person. Thanks for paying a glance at my job application.</w:t>
      </w:r>
    </w:p>
    <w:p w14:paraId="27554DDE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E9901D6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1EE82D76" w14:textId="77777777" w:rsidR="00B57CB4" w:rsidRPr="00B57CB4" w:rsidRDefault="00B57CB4" w:rsidP="00B57CB4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B57CB4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7087F5E2" w14:textId="197796D4" w:rsidR="00681364" w:rsidRPr="00B57CB4" w:rsidRDefault="00681364" w:rsidP="00B57CB4">
      <w:pPr>
        <w:spacing w:after="150"/>
        <w:rPr>
          <w:rFonts w:ascii="Arial" w:hAnsi="Arial" w:cs="Arial"/>
          <w:color w:val="000000" w:themeColor="text1"/>
          <w:sz w:val="24"/>
          <w:szCs w:val="24"/>
        </w:rPr>
      </w:pPr>
    </w:p>
    <w:sectPr w:rsidR="00681364" w:rsidRPr="00B57CB4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E70F6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00652270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87551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54A1E7E7" wp14:editId="624A79AF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469628C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0D348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5FE16378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620C4"/>
    <w:multiLevelType w:val="multilevel"/>
    <w:tmpl w:val="67AA7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57CB4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DE3BD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ineering Project Manager Cover Letter Sample</dc:title>
  <dc:subject>Create your Cover Letter using Free Engineering Project Manager Cover Letter Sample Template</dc:subject>
  <dc:creator>Qwikresume.com</dc:creator>
  <dcterms:created xsi:type="dcterms:W3CDTF">2021-11-07T09:59:00Z</dcterms:created>
  <dcterms:modified xsi:type="dcterms:W3CDTF">2021-11-07T09:59:00Z</dcterms:modified>
  <cp:category>Engineering</cp:category>
</cp:coreProperties>
</file>